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5F8B4" w14:textId="106C3E71" w:rsidR="0034490B" w:rsidRPr="0034490B" w:rsidRDefault="0034490B" w:rsidP="0034490B">
      <w:pPr>
        <w:numPr>
          <w:ilvl w:val="0"/>
          <w:numId w:val="1"/>
        </w:numPr>
      </w:pPr>
      <w:r w:rsidRPr="0034490B">
        <w:t xml:space="preserve">Categories of products sold by Northwind Traders: </w:t>
      </w:r>
    </w:p>
    <w:p w14:paraId="7F92E4DB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Beverages</w:t>
      </w:r>
    </w:p>
    <w:p w14:paraId="4162B319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Condiments</w:t>
      </w:r>
    </w:p>
    <w:p w14:paraId="027DA492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Confections</w:t>
      </w:r>
    </w:p>
    <w:p w14:paraId="291F2A64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Dairy Products</w:t>
      </w:r>
    </w:p>
    <w:p w14:paraId="2BA9FE65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Grains/Cereals</w:t>
      </w:r>
    </w:p>
    <w:p w14:paraId="33913EC9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Meat/Poultry</w:t>
      </w:r>
    </w:p>
    <w:p w14:paraId="6622738B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Produce</w:t>
      </w:r>
    </w:p>
    <w:p w14:paraId="52B7831F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Seafood</w:t>
      </w:r>
    </w:p>
    <w:p w14:paraId="652E1E1E" w14:textId="77777777" w:rsidR="0034490B" w:rsidRPr="0034490B" w:rsidRDefault="0034490B" w:rsidP="0034490B">
      <w:pPr>
        <w:numPr>
          <w:ilvl w:val="0"/>
          <w:numId w:val="1"/>
        </w:numPr>
      </w:pPr>
      <w:r w:rsidRPr="0034490B">
        <w:t>Name of an interesting product:</w:t>
      </w:r>
    </w:p>
    <w:p w14:paraId="4B52D468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Chai</w:t>
      </w:r>
    </w:p>
    <w:p w14:paraId="43AB7A10" w14:textId="77777777" w:rsidR="0034490B" w:rsidRPr="0034490B" w:rsidRDefault="0034490B" w:rsidP="0034490B">
      <w:pPr>
        <w:numPr>
          <w:ilvl w:val="0"/>
          <w:numId w:val="1"/>
        </w:numPr>
      </w:pPr>
      <w:r w:rsidRPr="0034490B">
        <w:t>Countries with customers:</w:t>
      </w:r>
    </w:p>
    <w:p w14:paraId="403B0664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Germany</w:t>
      </w:r>
    </w:p>
    <w:p w14:paraId="3370FCFA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USA</w:t>
      </w:r>
    </w:p>
    <w:p w14:paraId="10A5C3B6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Brazil</w:t>
      </w:r>
    </w:p>
    <w:p w14:paraId="4251DC22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France</w:t>
      </w:r>
    </w:p>
    <w:p w14:paraId="5976D4F9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UK</w:t>
      </w:r>
    </w:p>
    <w:p w14:paraId="3ED53F61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Venezuela</w:t>
      </w:r>
    </w:p>
    <w:p w14:paraId="15ED4DCC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Canada</w:t>
      </w:r>
    </w:p>
    <w:p w14:paraId="4BCE519E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Argentina</w:t>
      </w:r>
    </w:p>
    <w:p w14:paraId="451DF151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Sweden</w:t>
      </w:r>
    </w:p>
    <w:p w14:paraId="28BF7EE1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>Switzerland (and more...)</w:t>
      </w:r>
    </w:p>
    <w:p w14:paraId="55733808" w14:textId="77777777" w:rsidR="0034490B" w:rsidRPr="0034490B" w:rsidRDefault="0034490B" w:rsidP="0034490B">
      <w:pPr>
        <w:numPr>
          <w:ilvl w:val="0"/>
          <w:numId w:val="1"/>
        </w:numPr>
      </w:pPr>
      <w:r w:rsidRPr="0034490B">
        <w:t>Date of the first order placed:</w:t>
      </w:r>
    </w:p>
    <w:p w14:paraId="01B92C42" w14:textId="77777777" w:rsidR="0034490B" w:rsidRPr="0034490B" w:rsidRDefault="0034490B" w:rsidP="0034490B">
      <w:pPr>
        <w:numPr>
          <w:ilvl w:val="1"/>
          <w:numId w:val="1"/>
        </w:numPr>
      </w:pPr>
      <w:proofErr w:type="spellStart"/>
      <w:r w:rsidRPr="0034490B">
        <w:t>FirstOrderDate</w:t>
      </w:r>
      <w:proofErr w:type="spellEnd"/>
      <w:r w:rsidRPr="0034490B">
        <w:t>: 1996-07-04</w:t>
      </w:r>
    </w:p>
    <w:p w14:paraId="37E39148" w14:textId="77777777" w:rsidR="0034490B" w:rsidRPr="0034490B" w:rsidRDefault="0034490B" w:rsidP="0034490B">
      <w:pPr>
        <w:numPr>
          <w:ilvl w:val="0"/>
          <w:numId w:val="1"/>
        </w:numPr>
      </w:pPr>
      <w:r w:rsidRPr="0034490B">
        <w:t>Date of the last order placed:</w:t>
      </w:r>
    </w:p>
    <w:p w14:paraId="582BF322" w14:textId="77777777" w:rsidR="0034490B" w:rsidRPr="0034490B" w:rsidRDefault="0034490B" w:rsidP="0034490B">
      <w:pPr>
        <w:numPr>
          <w:ilvl w:val="1"/>
          <w:numId w:val="1"/>
        </w:numPr>
      </w:pPr>
      <w:proofErr w:type="spellStart"/>
      <w:r w:rsidRPr="0034490B">
        <w:t>LastOrderDate</w:t>
      </w:r>
      <w:proofErr w:type="spellEnd"/>
      <w:r w:rsidRPr="0034490B">
        <w:t>: 1998-05-06</w:t>
      </w:r>
    </w:p>
    <w:p w14:paraId="291B415C" w14:textId="77777777" w:rsidR="0034490B" w:rsidRPr="0034490B" w:rsidRDefault="0034490B" w:rsidP="0034490B">
      <w:pPr>
        <w:numPr>
          <w:ilvl w:val="0"/>
          <w:numId w:val="1"/>
        </w:numPr>
      </w:pPr>
      <w:r w:rsidRPr="0034490B">
        <w:t>Number of current customers:</w:t>
      </w:r>
    </w:p>
    <w:p w14:paraId="4CAC69EC" w14:textId="7DCC67E6" w:rsidR="0034490B" w:rsidRDefault="0034490B" w:rsidP="0034490B">
      <w:pPr>
        <w:numPr>
          <w:ilvl w:val="1"/>
          <w:numId w:val="1"/>
        </w:numPr>
      </w:pPr>
      <w:proofErr w:type="spellStart"/>
      <w:r w:rsidRPr="0034490B">
        <w:t>CustomerCount</w:t>
      </w:r>
      <w:proofErr w:type="spellEnd"/>
      <w:r w:rsidRPr="0034490B">
        <w:t>: 9</w:t>
      </w:r>
      <w:r w:rsidR="00AB321D">
        <w:t>3</w:t>
      </w:r>
    </w:p>
    <w:p w14:paraId="151D6641" w14:textId="77777777" w:rsidR="0060705A" w:rsidRPr="0034490B" w:rsidRDefault="0060705A" w:rsidP="0060705A"/>
    <w:p w14:paraId="502EAD41" w14:textId="77777777" w:rsidR="0060705A" w:rsidRDefault="0034490B" w:rsidP="0034490B">
      <w:pPr>
        <w:numPr>
          <w:ilvl w:val="0"/>
          <w:numId w:val="1"/>
        </w:numPr>
      </w:pPr>
      <w:r w:rsidRPr="0034490B">
        <w:lastRenderedPageBreak/>
        <w:t xml:space="preserve">Suppliers in different regions: </w:t>
      </w:r>
    </w:p>
    <w:p w14:paraId="0D68602C" w14:textId="4B31E370" w:rsidR="0034490B" w:rsidRDefault="0034490B" w:rsidP="0060705A">
      <w:pPr>
        <w:ind w:left="720"/>
      </w:pPr>
      <w:r w:rsidRPr="0034490B">
        <w:t>For South America:</w:t>
      </w:r>
    </w:p>
    <w:p w14:paraId="53EF0B97" w14:textId="6CB823F6" w:rsidR="0060705A" w:rsidRPr="0034490B" w:rsidRDefault="0060705A" w:rsidP="0060705A">
      <w:pPr>
        <w:numPr>
          <w:ilvl w:val="0"/>
          <w:numId w:val="3"/>
        </w:numPr>
        <w:tabs>
          <w:tab w:val="clear" w:pos="720"/>
          <w:tab w:val="num" w:pos="1440"/>
        </w:tabs>
        <w:ind w:left="1440"/>
      </w:pPr>
      <w:r>
        <w:t>Yes</w:t>
      </w:r>
    </w:p>
    <w:p w14:paraId="71D2494A" w14:textId="77777777" w:rsidR="0034490B" w:rsidRPr="0034490B" w:rsidRDefault="0034490B" w:rsidP="0060705A">
      <w:pPr>
        <w:ind w:left="720"/>
      </w:pPr>
      <w:r w:rsidRPr="0034490B">
        <w:t>For Europe:</w:t>
      </w:r>
    </w:p>
    <w:p w14:paraId="16254604" w14:textId="28B67809" w:rsidR="0034490B" w:rsidRPr="0034490B" w:rsidRDefault="0060705A" w:rsidP="0060705A">
      <w:pPr>
        <w:pStyle w:val="ListParagraph"/>
        <w:numPr>
          <w:ilvl w:val="0"/>
          <w:numId w:val="2"/>
        </w:numPr>
        <w:ind w:left="1440"/>
      </w:pPr>
      <w:r>
        <w:t>Yes</w:t>
      </w:r>
    </w:p>
    <w:p w14:paraId="2EFBC7F8" w14:textId="77777777" w:rsidR="0034490B" w:rsidRPr="0034490B" w:rsidRDefault="0034490B" w:rsidP="0060705A">
      <w:pPr>
        <w:ind w:left="720"/>
      </w:pPr>
      <w:r w:rsidRPr="0034490B">
        <w:t>For Africa:</w:t>
      </w:r>
    </w:p>
    <w:p w14:paraId="632A5587" w14:textId="163B1B98" w:rsidR="0034490B" w:rsidRPr="0034490B" w:rsidRDefault="0060705A" w:rsidP="0060705A">
      <w:pPr>
        <w:pStyle w:val="ListParagraph"/>
        <w:numPr>
          <w:ilvl w:val="0"/>
          <w:numId w:val="3"/>
        </w:numPr>
        <w:tabs>
          <w:tab w:val="clear" w:pos="720"/>
          <w:tab w:val="num" w:pos="1440"/>
        </w:tabs>
        <w:ind w:left="1440"/>
      </w:pPr>
      <w:r>
        <w:t>No</w:t>
      </w:r>
    </w:p>
    <w:p w14:paraId="6A200F35" w14:textId="77777777" w:rsidR="0034490B" w:rsidRPr="0034490B" w:rsidRDefault="0034490B" w:rsidP="0034490B">
      <w:pPr>
        <w:numPr>
          <w:ilvl w:val="0"/>
          <w:numId w:val="1"/>
        </w:numPr>
      </w:pPr>
      <w:r w:rsidRPr="0034490B">
        <w:t>Most expensive product:</w:t>
      </w:r>
    </w:p>
    <w:p w14:paraId="3DF934CC" w14:textId="3FD4F16F" w:rsidR="0034490B" w:rsidRPr="0034490B" w:rsidRDefault="0034490B" w:rsidP="0034490B">
      <w:pPr>
        <w:numPr>
          <w:ilvl w:val="1"/>
          <w:numId w:val="1"/>
        </w:numPr>
      </w:pPr>
      <w:r w:rsidRPr="0034490B">
        <w:t xml:space="preserve">ProductName: </w:t>
      </w:r>
      <w:proofErr w:type="spellStart"/>
      <w:r w:rsidRPr="0034490B">
        <w:t>Cte</w:t>
      </w:r>
      <w:proofErr w:type="spellEnd"/>
      <w:r w:rsidRPr="0034490B">
        <w:t xml:space="preserve"> de </w:t>
      </w:r>
      <w:proofErr w:type="spellStart"/>
      <w:r w:rsidRPr="0034490B">
        <w:t>Blaye</w:t>
      </w:r>
      <w:proofErr w:type="spellEnd"/>
    </w:p>
    <w:p w14:paraId="1C6B4FA7" w14:textId="77777777" w:rsidR="0034490B" w:rsidRPr="0034490B" w:rsidRDefault="0034490B" w:rsidP="0034490B">
      <w:pPr>
        <w:numPr>
          <w:ilvl w:val="1"/>
          <w:numId w:val="1"/>
        </w:numPr>
      </w:pPr>
      <w:proofErr w:type="spellStart"/>
      <w:r w:rsidRPr="0034490B">
        <w:t>MaxPrice</w:t>
      </w:r>
      <w:proofErr w:type="spellEnd"/>
      <w:r w:rsidRPr="0034490B">
        <w:t>: 263.50</w:t>
      </w:r>
    </w:p>
    <w:p w14:paraId="5BDB6F77" w14:textId="77777777" w:rsidR="0034490B" w:rsidRPr="0034490B" w:rsidRDefault="0034490B" w:rsidP="0034490B">
      <w:pPr>
        <w:numPr>
          <w:ilvl w:val="0"/>
          <w:numId w:val="1"/>
        </w:numPr>
      </w:pPr>
      <w:r w:rsidRPr="0034490B">
        <w:t>Least expensive product:</w:t>
      </w:r>
    </w:p>
    <w:p w14:paraId="63FC616B" w14:textId="77777777" w:rsidR="0034490B" w:rsidRPr="0034490B" w:rsidRDefault="0034490B" w:rsidP="0034490B">
      <w:pPr>
        <w:numPr>
          <w:ilvl w:val="1"/>
          <w:numId w:val="1"/>
        </w:numPr>
      </w:pPr>
      <w:r w:rsidRPr="0034490B">
        <w:t xml:space="preserve">ProductName: </w:t>
      </w:r>
      <w:proofErr w:type="spellStart"/>
      <w:r w:rsidRPr="0034490B">
        <w:t>Geitost</w:t>
      </w:r>
      <w:proofErr w:type="spellEnd"/>
    </w:p>
    <w:p w14:paraId="6432263A" w14:textId="77777777" w:rsidR="0034490B" w:rsidRPr="0034490B" w:rsidRDefault="0034490B" w:rsidP="0034490B">
      <w:pPr>
        <w:numPr>
          <w:ilvl w:val="1"/>
          <w:numId w:val="1"/>
        </w:numPr>
      </w:pPr>
      <w:proofErr w:type="spellStart"/>
      <w:r w:rsidRPr="0034490B">
        <w:t>MinPrice</w:t>
      </w:r>
      <w:proofErr w:type="spellEnd"/>
      <w:r w:rsidRPr="0034490B">
        <w:t>: 2.50</w:t>
      </w:r>
    </w:p>
    <w:p w14:paraId="3ECCC8B2" w14:textId="77777777" w:rsidR="002B5AA1" w:rsidRDefault="0034490B" w:rsidP="0034490B">
      <w:pPr>
        <w:numPr>
          <w:ilvl w:val="0"/>
          <w:numId w:val="1"/>
        </w:numPr>
      </w:pPr>
      <w:r w:rsidRPr="0034490B">
        <w:t xml:space="preserve">Details about the last order from the customer "The Big Cheese": </w:t>
      </w:r>
    </w:p>
    <w:p w14:paraId="0EAE0712" w14:textId="77777777" w:rsidR="002B5AA1" w:rsidRDefault="0034490B" w:rsidP="002B5AA1">
      <w:pPr>
        <w:ind w:left="720"/>
      </w:pPr>
      <w:r w:rsidRPr="0034490B">
        <w:t xml:space="preserve">a. Tables to use: Orders, </w:t>
      </w:r>
      <w:proofErr w:type="spellStart"/>
      <w:r w:rsidRPr="0034490B">
        <w:t>OrderDetails</w:t>
      </w:r>
      <w:proofErr w:type="spellEnd"/>
      <w:r w:rsidRPr="0034490B">
        <w:t xml:space="preserve">, Products. </w:t>
      </w:r>
    </w:p>
    <w:p w14:paraId="133720FA" w14:textId="77777777" w:rsidR="002B5AA1" w:rsidRDefault="0034490B" w:rsidP="002B5AA1">
      <w:pPr>
        <w:ind w:left="720"/>
      </w:pPr>
      <w:r w:rsidRPr="0034490B">
        <w:t>b. Linking the data: The tables can be linked using the common field "</w:t>
      </w:r>
      <w:proofErr w:type="spellStart"/>
      <w:r w:rsidRPr="0034490B">
        <w:t>OrderID</w:t>
      </w:r>
      <w:proofErr w:type="spellEnd"/>
      <w:r w:rsidRPr="0034490B">
        <w:t xml:space="preserve">" present in both tables. </w:t>
      </w:r>
    </w:p>
    <w:p w14:paraId="1A2A581E" w14:textId="77777777" w:rsidR="002B5AA1" w:rsidRDefault="0034490B" w:rsidP="002B5AA1">
      <w:pPr>
        <w:ind w:left="720"/>
      </w:pPr>
      <w:r w:rsidRPr="0034490B">
        <w:t xml:space="preserve">c. Information about their order: </w:t>
      </w:r>
    </w:p>
    <w:p w14:paraId="4488041C" w14:textId="77777777" w:rsidR="002B5AA1" w:rsidRDefault="0034490B" w:rsidP="002B5AA1">
      <w:pPr>
        <w:ind w:left="720"/>
      </w:pPr>
      <w:proofErr w:type="spellStart"/>
      <w:r w:rsidRPr="0034490B">
        <w:t>i</w:t>
      </w:r>
      <w:proofErr w:type="spellEnd"/>
      <w:r w:rsidRPr="0034490B">
        <w:t>. Order Date:</w:t>
      </w:r>
    </w:p>
    <w:p w14:paraId="3DDF4BCC" w14:textId="4D9630C5" w:rsidR="0034490B" w:rsidRPr="0034490B" w:rsidRDefault="0034490B" w:rsidP="002B5AA1">
      <w:pPr>
        <w:pStyle w:val="ListParagraph"/>
        <w:numPr>
          <w:ilvl w:val="1"/>
          <w:numId w:val="3"/>
        </w:numPr>
      </w:pPr>
      <w:proofErr w:type="spellStart"/>
      <w:r w:rsidRPr="0034490B">
        <w:t>OrderDate</w:t>
      </w:r>
      <w:proofErr w:type="spellEnd"/>
      <w:r w:rsidRPr="0034490B">
        <w:t>: 1998-04-0</w:t>
      </w:r>
      <w:r w:rsidR="002B5AA1">
        <w:t>1</w:t>
      </w:r>
    </w:p>
    <w:p w14:paraId="3A6B9D63" w14:textId="15D9E403" w:rsidR="0034490B" w:rsidRPr="0034490B" w:rsidRDefault="0034490B" w:rsidP="002B5AA1">
      <w:pPr>
        <w:ind w:firstLine="720"/>
      </w:pPr>
      <w:r w:rsidRPr="0034490B">
        <w:t xml:space="preserve">ii. Sales Total: </w:t>
      </w:r>
    </w:p>
    <w:p w14:paraId="04174E76" w14:textId="58B6233C" w:rsidR="0034490B" w:rsidRPr="0034490B" w:rsidRDefault="0034490B" w:rsidP="002B5AA1">
      <w:pPr>
        <w:pStyle w:val="ListParagraph"/>
        <w:numPr>
          <w:ilvl w:val="1"/>
          <w:numId w:val="3"/>
        </w:numPr>
      </w:pPr>
      <w:proofErr w:type="spellStart"/>
      <w:r w:rsidRPr="0034490B">
        <w:t>SalesTotal</w:t>
      </w:r>
      <w:proofErr w:type="spellEnd"/>
      <w:r w:rsidRPr="0034490B">
        <w:t xml:space="preserve">: </w:t>
      </w:r>
      <w:r w:rsidR="002B5AA1">
        <w:t>69.60</w:t>
      </w:r>
      <w:r w:rsidRPr="0034490B">
        <w:t xml:space="preserve"> </w:t>
      </w:r>
    </w:p>
    <w:p w14:paraId="142A5E4D" w14:textId="0450733E" w:rsidR="0034490B" w:rsidRPr="0034490B" w:rsidRDefault="0034490B" w:rsidP="008A0C72">
      <w:r w:rsidRPr="0034490B">
        <w:t>iii. Product Name:</w:t>
      </w:r>
    </w:p>
    <w:p w14:paraId="49EFE08F" w14:textId="2D0956D4" w:rsidR="00EB2012" w:rsidRDefault="0034490B" w:rsidP="008A0C72">
      <w:pPr>
        <w:pStyle w:val="ListParagraph"/>
        <w:numPr>
          <w:ilvl w:val="0"/>
          <w:numId w:val="3"/>
        </w:numPr>
      </w:pPr>
      <w:r w:rsidRPr="0034490B">
        <w:t xml:space="preserve">ProductName: </w:t>
      </w:r>
      <w:r w:rsidR="008A0C72" w:rsidRPr="008A0C72">
        <w:t>Mozzarella di Giovanni</w:t>
      </w:r>
    </w:p>
    <w:sectPr w:rsidR="00EB20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2797E"/>
    <w:multiLevelType w:val="multilevel"/>
    <w:tmpl w:val="3FC4C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D438CE"/>
    <w:multiLevelType w:val="multilevel"/>
    <w:tmpl w:val="FDB24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B263B94"/>
    <w:multiLevelType w:val="hybridMultilevel"/>
    <w:tmpl w:val="952E7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7I0MzM0NzS1NDVT0lEKTi0uzszPAykwrAUAQCbeGCwAAAA="/>
  </w:docVars>
  <w:rsids>
    <w:rsidRoot w:val="0034490B"/>
    <w:rsid w:val="00051BF5"/>
    <w:rsid w:val="002B5AA1"/>
    <w:rsid w:val="0034490B"/>
    <w:rsid w:val="0060705A"/>
    <w:rsid w:val="008A0C72"/>
    <w:rsid w:val="00AB321D"/>
    <w:rsid w:val="00EB2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B6D0C"/>
  <w15:chartTrackingRefBased/>
  <w15:docId w15:val="{A279B20B-4849-436F-B7E6-971AEBB9B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49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68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32716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560650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212591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71343171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6717617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58303174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9469636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8907081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061359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2751674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6691061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8445994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686760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3153109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2275138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71974331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3329481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7316292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5903556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4121020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5200027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665376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6773034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818855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6296382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158493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812254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5663558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9443088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9919450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8909796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1273480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319544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304031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284561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77609731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623024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112674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0089451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79642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2545878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226299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6377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3</cp:revision>
  <dcterms:created xsi:type="dcterms:W3CDTF">2023-06-02T00:05:00Z</dcterms:created>
  <dcterms:modified xsi:type="dcterms:W3CDTF">2023-06-05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a16522-f3a3-41ea-b394-b1ba7523a2e1</vt:lpwstr>
  </property>
</Properties>
</file>